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4721D4" w14:textId="73EA749D" w:rsidR="00C70A4C" w:rsidRDefault="00C70A4C" w:rsidP="00C70A4C">
      <w:r>
        <w:t>README</w:t>
      </w:r>
    </w:p>
    <w:p w14:paraId="06BCDBEA" w14:textId="3B99F392" w:rsidR="00C70A4C" w:rsidRDefault="00C70A4C" w:rsidP="00C70A4C">
      <w:r>
        <w:t xml:space="preserve">Type the name : </w:t>
      </w:r>
    </w:p>
    <w:p w14:paraId="1EF80D1D" w14:textId="77777777" w:rsidR="00C70A4C" w:rsidRDefault="00C70A4C" w:rsidP="00C70A4C">
      <w:r>
        <w:t>PS C:\Users\user\OneDrive\NEXFORD UNIVERSITY\MSDA COURSE</w:t>
      </w:r>
    </w:p>
    <w:p w14:paraId="2D1BC84F" w14:textId="77777777" w:rsidR="00C70A4C" w:rsidRDefault="00C70A4C" w:rsidP="00C70A4C">
      <w:r>
        <w:t xml:space="preserve"> UNITS\BAN6440 APPLIED MACHINE LEARNING FOR ANALYTICS\RE</w:t>
      </w:r>
    </w:p>
    <w:p w14:paraId="4B0D4940" w14:textId="3E486F58" w:rsidR="00C70A4C" w:rsidRPr="00C70A4C" w:rsidRDefault="00C70A4C" w:rsidP="00C70A4C">
      <w:pPr>
        <w:rPr>
          <w:color w:val="FF0000"/>
        </w:rPr>
      </w:pPr>
      <w:r>
        <w:t xml:space="preserve">INFORCEMENT LEARNING\Appendictis Treatment&gt; </w:t>
      </w:r>
      <w:r w:rsidRPr="00C70A4C">
        <w:rPr>
          <w:color w:val="FF0000"/>
        </w:rPr>
        <w:t>streamlit run app.py</w:t>
      </w:r>
    </w:p>
    <w:p w14:paraId="4953D877" w14:textId="70E98E84" w:rsidR="00C70A4C" w:rsidRDefault="00C70A4C" w:rsidP="00C70A4C">
      <w:r>
        <w:t>You can now view your Streamlit app in your browser.</w:t>
      </w:r>
    </w:p>
    <w:p w14:paraId="30A4383B" w14:textId="77777777" w:rsidR="00C70A4C" w:rsidRDefault="00C70A4C" w:rsidP="00C70A4C">
      <w:r>
        <w:t xml:space="preserve"> Network URL: </w:t>
      </w:r>
      <w:hyperlink r:id="rId4" w:history="1">
        <w:r w:rsidRPr="005E771E">
          <w:rPr>
            <w:rStyle w:val="Hyperlink"/>
          </w:rPr>
          <w:t>http://192.168.0.15:8501</w:t>
        </w:r>
      </w:hyperlink>
    </w:p>
    <w:p w14:paraId="0AEA44BE" w14:textId="77777777" w:rsidR="004D261E" w:rsidRDefault="004D261E"/>
    <w:p w14:paraId="5CFA3CF8" w14:textId="0D2802E2" w:rsidR="00C70A4C" w:rsidRDefault="00C70A4C">
      <w:r>
        <w:rPr>
          <w:noProof/>
        </w:rPr>
        <w:drawing>
          <wp:inline distT="0" distB="0" distL="0" distR="0" wp14:anchorId="7690B881" wp14:editId="010DE572">
            <wp:extent cx="5730875" cy="4584700"/>
            <wp:effectExtent l="0" t="0" r="3175" b="6350"/>
            <wp:docPr id="13683361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584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C70A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Q0sDS3NLY0MDYxNzBV0lEKTi0uzszPAykwqgUA43O8GiwAAAA="/>
  </w:docVars>
  <w:rsids>
    <w:rsidRoot w:val="00C70A4C"/>
    <w:rsid w:val="002D1981"/>
    <w:rsid w:val="004C7E8C"/>
    <w:rsid w:val="004D261E"/>
    <w:rsid w:val="006D234B"/>
    <w:rsid w:val="009E7E34"/>
    <w:rsid w:val="00A43AA2"/>
    <w:rsid w:val="00C70A4C"/>
    <w:rsid w:val="00DD0B32"/>
    <w:rsid w:val="00E558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26D41"/>
  <w15:chartTrackingRefBased/>
  <w15:docId w15:val="{A69E1967-5F40-4994-97E8-D72765DA8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0A4C"/>
  </w:style>
  <w:style w:type="paragraph" w:styleId="Heading1">
    <w:name w:val="heading 1"/>
    <w:basedOn w:val="Normal"/>
    <w:next w:val="Normal"/>
    <w:link w:val="Heading1Char"/>
    <w:uiPriority w:val="9"/>
    <w:qFormat/>
    <w:rsid w:val="00C70A4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0A4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0A4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0A4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0A4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0A4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0A4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0A4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0A4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0A4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0A4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0A4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0A4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0A4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0A4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0A4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0A4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0A4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0A4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A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0A4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0A4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0A4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0A4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0A4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0A4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0A4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0A4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0A4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C70A4C"/>
    <w:rPr>
      <w:color w:val="467886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70A4C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92.168.0.15:85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ri Mugambi</dc:creator>
  <cp:keywords/>
  <dc:description/>
  <cp:lastModifiedBy>Ireri Mugambi</cp:lastModifiedBy>
  <cp:revision>2</cp:revision>
  <dcterms:created xsi:type="dcterms:W3CDTF">2025-04-23T19:23:00Z</dcterms:created>
  <dcterms:modified xsi:type="dcterms:W3CDTF">2025-04-24T14:51:00Z</dcterms:modified>
</cp:coreProperties>
</file>